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inea received a score of 49.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inea received a score of 6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 received a score of</w:t>
      </w:r>
      <w:r>
        <w:t xml:space="preserve"> </w:t>
      </w:r>
      <w:r>
        <w:rPr>
          <w:b/>
          <w:bCs/>
        </w:rPr>
        <w:t xml:space="preserve">2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inea received a score of 7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inea received a score of 25.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ine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ine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ine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ine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ine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ine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ine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ine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ine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inea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in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ine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ine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1996,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2002, 2007,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9, 2005,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271848-C53B-4EEB-B1C0-2E05BA17C934}"/>
</file>

<file path=customXml/itemProps2.xml><?xml version="1.0" encoding="utf-8"?>
<ds:datastoreItem xmlns:ds="http://schemas.openxmlformats.org/officeDocument/2006/customXml" ds:itemID="{62FD9D5B-AA0D-4249-80D1-8800E0837F7B}"/>
</file>

<file path=customXml/itemProps3.xml><?xml version="1.0" encoding="utf-8"?>
<ds:datastoreItem xmlns:ds="http://schemas.openxmlformats.org/officeDocument/2006/customXml" ds:itemID="{61578F84-0A0C-4CF9-80C6-A94EAEDFA70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5:23Z</dcterms:created>
  <dcterms:modified xsi:type="dcterms:W3CDTF">2024-11-01T12: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ine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